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10548" w:type="dxa"/>
        <w:tblInd w:w="-13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567"/>
        <w:gridCol w:w="7981"/>
      </w:tblGrid>
      <w:tr w:rsidR="00535C87" w:rsidRPr="00350049" w14:paraId="5BA5F431" w14:textId="77777777">
        <w:trPr>
          <w:trHeight w:val="1340"/>
        </w:trPr>
        <w:tc>
          <w:tcPr>
            <w:tcW w:w="134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78" w:type="dxa"/>
            </w:tcMar>
            <w:vAlign w:val="center"/>
          </w:tcPr>
          <w:p w14:paraId="62A95146" w14:textId="77777777" w:rsidR="00535C87" w:rsidRPr="00350049" w:rsidRDefault="00596942">
            <w:pPr>
              <w:pStyle w:val="Balk1"/>
              <w:rPr>
                <w:sz w:val="20"/>
                <w:szCs w:val="20"/>
              </w:rPr>
            </w:pPr>
            <w:r w:rsidRPr="00350049">
              <w:rPr>
                <w:noProof/>
                <w:sz w:val="20"/>
                <w:szCs w:val="20"/>
                <w:lang w:val="tr-TR" w:eastAsia="tr-TR"/>
              </w:rPr>
              <w:drawing>
                <wp:inline distT="0" distB="0" distL="0" distR="0" wp14:anchorId="0DF44795" wp14:editId="6F6AD646">
                  <wp:extent cx="1512277" cy="655320"/>
                  <wp:effectExtent l="0" t="0" r="0" b="0"/>
                  <wp:docPr id="1" name="image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01.jpg" descr="ambl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4217" cy="669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78" w:type="dxa"/>
            </w:tcMar>
            <w:vAlign w:val="center"/>
          </w:tcPr>
          <w:p w14:paraId="149FE5FD" w14:textId="06109BDF" w:rsidR="00535C87" w:rsidRPr="00350049" w:rsidRDefault="0093267D">
            <w:pPr>
              <w:jc w:val="center"/>
              <w:rPr>
                <w:sz w:val="20"/>
                <w:szCs w:val="20"/>
              </w:rPr>
            </w:pPr>
            <w:r w:rsidRPr="00350049">
              <w:rPr>
                <w:rFonts w:eastAsia="Times New Roman"/>
                <w:b/>
                <w:sz w:val="20"/>
                <w:szCs w:val="20"/>
              </w:rPr>
              <w:t>HASAN KALYONCU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r w:rsidR="003E558F" w:rsidRPr="00350049">
              <w:rPr>
                <w:rFonts w:eastAsia="Times New Roman"/>
                <w:b/>
                <w:sz w:val="20"/>
                <w:szCs w:val="20"/>
              </w:rPr>
              <w:t>Ü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>N</w:t>
            </w:r>
            <w:r w:rsidR="003E558F" w:rsidRPr="00350049">
              <w:rPr>
                <w:rFonts w:eastAsia="Times New Roman"/>
                <w:b/>
                <w:sz w:val="20"/>
                <w:szCs w:val="20"/>
              </w:rPr>
              <w:t>İ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>VERS</w:t>
            </w:r>
            <w:r w:rsidR="003E558F" w:rsidRPr="00350049">
              <w:rPr>
                <w:rFonts w:eastAsia="Times New Roman"/>
                <w:b/>
                <w:sz w:val="20"/>
                <w:szCs w:val="20"/>
              </w:rPr>
              <w:t>İ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>T</w:t>
            </w:r>
            <w:r w:rsidR="003E558F" w:rsidRPr="00350049">
              <w:rPr>
                <w:rFonts w:eastAsia="Times New Roman"/>
                <w:b/>
                <w:sz w:val="20"/>
                <w:szCs w:val="20"/>
              </w:rPr>
              <w:t>ESİ</w:t>
            </w:r>
          </w:p>
          <w:p w14:paraId="5546E28A" w14:textId="00D4DBF0" w:rsidR="00535C87" w:rsidRPr="00350049" w:rsidRDefault="003E558F">
            <w:pPr>
              <w:jc w:val="center"/>
              <w:rPr>
                <w:sz w:val="20"/>
                <w:szCs w:val="20"/>
              </w:rPr>
            </w:pPr>
            <w:proofErr w:type="spellStart"/>
            <w:r w:rsidRPr="00350049">
              <w:rPr>
                <w:rFonts w:eastAsia="Times New Roman"/>
                <w:b/>
                <w:sz w:val="20"/>
                <w:szCs w:val="20"/>
              </w:rPr>
              <w:t>Bilgisayar</w:t>
            </w:r>
            <w:proofErr w:type="spellEnd"/>
            <w:r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rFonts w:eastAsia="Times New Roman"/>
                <w:b/>
                <w:sz w:val="20"/>
                <w:szCs w:val="20"/>
              </w:rPr>
              <w:t>Mühendisliği</w:t>
            </w:r>
            <w:proofErr w:type="spellEnd"/>
            <w:r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rFonts w:eastAsia="Times New Roman"/>
                <w:b/>
                <w:sz w:val="20"/>
                <w:szCs w:val="20"/>
              </w:rPr>
              <w:t>Bölümü</w:t>
            </w:r>
            <w:proofErr w:type="spellEnd"/>
          </w:p>
          <w:p w14:paraId="1B6DBADA" w14:textId="6BB2510F" w:rsidR="00535C87" w:rsidRPr="00350049" w:rsidRDefault="00B13ACF">
            <w:pPr>
              <w:pStyle w:val="Balk1"/>
              <w:jc w:val="center"/>
              <w:rPr>
                <w:sz w:val="20"/>
                <w:szCs w:val="20"/>
              </w:rPr>
            </w:pPr>
            <w:r w:rsidRPr="00350049">
              <w:rPr>
                <w:rFonts w:eastAsia="Times New Roman"/>
                <w:b/>
                <w:sz w:val="20"/>
                <w:szCs w:val="20"/>
              </w:rPr>
              <w:t>COME 499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596942" w:rsidRPr="00350049">
              <w:rPr>
                <w:rFonts w:eastAsia="Times New Roman"/>
                <w:b/>
                <w:sz w:val="20"/>
                <w:szCs w:val="20"/>
              </w:rPr>
              <w:t>Proje</w:t>
            </w:r>
            <w:proofErr w:type="spellEnd"/>
            <w:r w:rsidR="00596942"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3E558F" w:rsidRPr="00350049">
              <w:rPr>
                <w:rFonts w:eastAsia="Times New Roman"/>
                <w:b/>
                <w:sz w:val="20"/>
                <w:szCs w:val="20"/>
              </w:rPr>
              <w:t>Öneri</w:t>
            </w:r>
            <w:proofErr w:type="spellEnd"/>
            <w:r w:rsidR="003E558F"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3E558F" w:rsidRPr="00350049">
              <w:rPr>
                <w:rFonts w:eastAsia="Times New Roman"/>
                <w:b/>
                <w:sz w:val="20"/>
                <w:szCs w:val="20"/>
              </w:rPr>
              <w:t>Formu</w:t>
            </w:r>
            <w:proofErr w:type="spellEnd"/>
          </w:p>
        </w:tc>
      </w:tr>
    </w:tbl>
    <w:p w14:paraId="0895E215" w14:textId="77777777" w:rsidR="00535C87" w:rsidRPr="00350049" w:rsidRDefault="00535C87">
      <w:pPr>
        <w:spacing w:before="60" w:after="60"/>
        <w:ind w:right="272"/>
        <w:jc w:val="both"/>
        <w:rPr>
          <w:sz w:val="20"/>
          <w:szCs w:val="20"/>
        </w:rPr>
      </w:pPr>
    </w:p>
    <w:p w14:paraId="790EF0C7" w14:textId="6BF79B04" w:rsidR="00535C87" w:rsidRPr="00350049" w:rsidRDefault="003E558F">
      <w:pPr>
        <w:tabs>
          <w:tab w:val="left" w:pos="851"/>
        </w:tabs>
        <w:spacing w:after="60"/>
        <w:rPr>
          <w:sz w:val="20"/>
          <w:szCs w:val="20"/>
        </w:rPr>
      </w:pPr>
      <w:proofErr w:type="spellStart"/>
      <w:r w:rsidRPr="00350049">
        <w:rPr>
          <w:b/>
          <w:sz w:val="20"/>
          <w:szCs w:val="20"/>
        </w:rPr>
        <w:t>Birinci</w:t>
      </w:r>
      <w:proofErr w:type="spellEnd"/>
      <w:r w:rsidRPr="00350049">
        <w:rPr>
          <w:b/>
          <w:sz w:val="20"/>
          <w:szCs w:val="20"/>
        </w:rPr>
        <w:t xml:space="preserve"> </w:t>
      </w:r>
      <w:proofErr w:type="spellStart"/>
      <w:r w:rsidRPr="00350049">
        <w:rPr>
          <w:b/>
          <w:sz w:val="20"/>
          <w:szCs w:val="20"/>
        </w:rPr>
        <w:t>Bölüm</w:t>
      </w:r>
      <w:proofErr w:type="spellEnd"/>
      <w:r w:rsidR="00596942" w:rsidRPr="00350049">
        <w:rPr>
          <w:b/>
          <w:sz w:val="20"/>
          <w:szCs w:val="20"/>
        </w:rPr>
        <w:t xml:space="preserve">. </w:t>
      </w:r>
      <w:r w:rsidRPr="00350049">
        <w:rPr>
          <w:b/>
          <w:sz w:val="20"/>
          <w:szCs w:val="20"/>
        </w:rPr>
        <w:t xml:space="preserve"> </w:t>
      </w:r>
      <w:proofErr w:type="spellStart"/>
      <w:r w:rsidRPr="00350049">
        <w:rPr>
          <w:b/>
          <w:sz w:val="20"/>
          <w:szCs w:val="20"/>
        </w:rPr>
        <w:t>Projeyi</w:t>
      </w:r>
      <w:proofErr w:type="spellEnd"/>
      <w:r w:rsidRPr="00350049">
        <w:rPr>
          <w:b/>
          <w:sz w:val="20"/>
          <w:szCs w:val="20"/>
        </w:rPr>
        <w:t xml:space="preserve"> </w:t>
      </w:r>
      <w:proofErr w:type="spellStart"/>
      <w:r w:rsidRPr="00350049">
        <w:rPr>
          <w:b/>
          <w:sz w:val="20"/>
          <w:szCs w:val="20"/>
        </w:rPr>
        <w:t>Öneren</w:t>
      </w:r>
      <w:proofErr w:type="spellEnd"/>
    </w:p>
    <w:tbl>
      <w:tblPr>
        <w:tblW w:w="10545" w:type="dxa"/>
        <w:tblInd w:w="-14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50" w:type="dxa"/>
        </w:tblCellMar>
        <w:tblLook w:val="0000" w:firstRow="0" w:lastRow="0" w:firstColumn="0" w:lastColumn="0" w:noHBand="0" w:noVBand="0"/>
      </w:tblPr>
      <w:tblGrid>
        <w:gridCol w:w="1801"/>
        <w:gridCol w:w="8744"/>
      </w:tblGrid>
      <w:tr w:rsidR="00552CFB" w:rsidRPr="00350049" w14:paraId="4104CED8" w14:textId="77777777" w:rsidTr="00A91F2A">
        <w:trPr>
          <w:trHeight w:val="450"/>
        </w:trPr>
        <w:tc>
          <w:tcPr>
            <w:tcW w:w="180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4D38087D" w14:textId="1021ED45" w:rsidR="00552CFB" w:rsidRPr="00350049" w:rsidRDefault="00552CFB">
            <w:pPr>
              <w:rPr>
                <w:b/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Adı</w:t>
            </w:r>
            <w:proofErr w:type="spellEnd"/>
            <w:r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sz w:val="20"/>
                <w:szCs w:val="20"/>
              </w:rPr>
              <w:t>Soyadı</w:t>
            </w:r>
            <w:proofErr w:type="spellEnd"/>
            <w:r w:rsidRPr="0035004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7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1304FA58" w14:textId="2E78A1E1" w:rsidR="00350049" w:rsidRPr="00350049" w:rsidRDefault="00350049">
            <w:pPr>
              <w:rPr>
                <w:sz w:val="20"/>
                <w:szCs w:val="20"/>
              </w:rPr>
            </w:pPr>
            <w:r w:rsidRPr="00350049">
              <w:rPr>
                <w:sz w:val="20"/>
                <w:szCs w:val="20"/>
              </w:rPr>
              <w:t xml:space="preserve">Ahmet </w:t>
            </w:r>
            <w:proofErr w:type="spellStart"/>
            <w:r w:rsidRPr="00350049">
              <w:rPr>
                <w:sz w:val="20"/>
                <w:szCs w:val="20"/>
              </w:rPr>
              <w:t>Özgözükara</w:t>
            </w:r>
            <w:proofErr w:type="spellEnd"/>
          </w:p>
        </w:tc>
      </w:tr>
      <w:tr w:rsidR="00BB549D" w:rsidRPr="00350049" w14:paraId="786A80EE" w14:textId="77777777" w:rsidTr="008D34CD">
        <w:trPr>
          <w:trHeight w:val="450"/>
        </w:trPr>
        <w:tc>
          <w:tcPr>
            <w:tcW w:w="180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70801C3E" w14:textId="2B4C7030" w:rsidR="00BB549D" w:rsidRPr="00350049" w:rsidRDefault="003E558F">
            <w:pPr>
              <w:rPr>
                <w:b/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Şirket</w:t>
            </w:r>
            <w:proofErr w:type="spellEnd"/>
            <w:r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sz w:val="20"/>
                <w:szCs w:val="20"/>
              </w:rPr>
              <w:t>Bilgileri</w:t>
            </w:r>
            <w:proofErr w:type="spellEnd"/>
            <w:r w:rsidR="00552CFB" w:rsidRPr="00350049">
              <w:rPr>
                <w:b/>
                <w:sz w:val="20"/>
                <w:szCs w:val="20"/>
              </w:rPr>
              <w:t>:</w:t>
            </w:r>
          </w:p>
          <w:p w14:paraId="7DC86650" w14:textId="3E92225C" w:rsidR="00BB549D" w:rsidRPr="00350049" w:rsidRDefault="00BB549D" w:rsidP="00552CFB">
            <w:pPr>
              <w:rPr>
                <w:b/>
                <w:sz w:val="20"/>
                <w:szCs w:val="20"/>
              </w:rPr>
            </w:pPr>
          </w:p>
        </w:tc>
        <w:tc>
          <w:tcPr>
            <w:tcW w:w="87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64E6F04E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0A9DC9B0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624F273F" w14:textId="3F0DFCF6" w:rsidR="00350049" w:rsidRPr="00350049" w:rsidRDefault="00350049" w:rsidP="00552CFB">
            <w:pPr>
              <w:rPr>
                <w:sz w:val="20"/>
                <w:szCs w:val="20"/>
              </w:rPr>
            </w:pPr>
            <w:proofErr w:type="spellStart"/>
            <w:r w:rsidRPr="00350049">
              <w:rPr>
                <w:sz w:val="20"/>
                <w:szCs w:val="20"/>
              </w:rPr>
              <w:t>Pozitif</w:t>
            </w:r>
            <w:proofErr w:type="spellEnd"/>
            <w:r w:rsidRPr="00350049">
              <w:rPr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sz w:val="20"/>
                <w:szCs w:val="20"/>
              </w:rPr>
              <w:t>Yapı</w:t>
            </w:r>
            <w:proofErr w:type="spellEnd"/>
            <w:r w:rsidRPr="00350049">
              <w:rPr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sz w:val="20"/>
                <w:szCs w:val="20"/>
              </w:rPr>
              <w:t>Denetim</w:t>
            </w:r>
            <w:proofErr w:type="spellEnd"/>
          </w:p>
          <w:p w14:paraId="565D4644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16AE435C" w14:textId="365AD9AB" w:rsidR="00350049" w:rsidRPr="00350049" w:rsidRDefault="00552CFB" w:rsidP="00552CFB">
            <w:pPr>
              <w:rPr>
                <w:b/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Adres</w:t>
            </w:r>
            <w:proofErr w:type="spellEnd"/>
            <w:r w:rsidRPr="00350049">
              <w:rPr>
                <w:b/>
                <w:sz w:val="20"/>
                <w:szCs w:val="20"/>
              </w:rPr>
              <w:t>:</w:t>
            </w:r>
          </w:p>
          <w:p w14:paraId="535D940A" w14:textId="77777777" w:rsidR="00350049" w:rsidRPr="00350049" w:rsidRDefault="00350049">
            <w:pPr>
              <w:rPr>
                <w:b/>
                <w:sz w:val="20"/>
                <w:szCs w:val="20"/>
              </w:rPr>
            </w:pPr>
          </w:p>
          <w:p w14:paraId="5D3A055F" w14:textId="09DD9EE3" w:rsidR="00BB549D" w:rsidRPr="00350049" w:rsidRDefault="00552CFB">
            <w:pPr>
              <w:rPr>
                <w:b/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Telefon</w:t>
            </w:r>
            <w:proofErr w:type="spellEnd"/>
            <w:r w:rsidRPr="00350049">
              <w:rPr>
                <w:b/>
                <w:sz w:val="20"/>
                <w:szCs w:val="20"/>
              </w:rPr>
              <w:t>:</w:t>
            </w:r>
            <w:r w:rsidR="00350049" w:rsidRPr="00350049">
              <w:rPr>
                <w:b/>
                <w:sz w:val="20"/>
                <w:szCs w:val="20"/>
              </w:rPr>
              <w:t xml:space="preserve"> </w:t>
            </w:r>
            <w:r w:rsidR="00350049" w:rsidRPr="00350049">
              <w:rPr>
                <w:sz w:val="20"/>
                <w:szCs w:val="20"/>
              </w:rPr>
              <w:t>0541 651 54 60</w:t>
            </w:r>
          </w:p>
          <w:p w14:paraId="48052EB5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0C0A0B91" w14:textId="13D008B3" w:rsidR="00552CFB" w:rsidRPr="00350049" w:rsidRDefault="00552CFB" w:rsidP="00552CFB">
            <w:pPr>
              <w:rPr>
                <w:b/>
                <w:sz w:val="20"/>
                <w:szCs w:val="20"/>
              </w:rPr>
            </w:pPr>
            <w:r w:rsidRPr="00350049">
              <w:rPr>
                <w:b/>
                <w:sz w:val="20"/>
                <w:szCs w:val="20"/>
              </w:rPr>
              <w:t>E-mail:</w:t>
            </w:r>
          </w:p>
        </w:tc>
      </w:tr>
    </w:tbl>
    <w:p w14:paraId="28E120B3" w14:textId="3DEAF027" w:rsidR="00535C87" w:rsidRPr="00350049" w:rsidRDefault="00535C87">
      <w:pPr>
        <w:tabs>
          <w:tab w:val="left" w:pos="851"/>
        </w:tabs>
        <w:spacing w:after="60"/>
        <w:rPr>
          <w:sz w:val="20"/>
          <w:szCs w:val="20"/>
        </w:rPr>
      </w:pPr>
    </w:p>
    <w:p w14:paraId="5FB03EC7" w14:textId="4E5A0B57" w:rsidR="00535C87" w:rsidRPr="00350049" w:rsidRDefault="00F53473">
      <w:pPr>
        <w:tabs>
          <w:tab w:val="left" w:pos="851"/>
        </w:tabs>
        <w:spacing w:after="60"/>
        <w:rPr>
          <w:sz w:val="20"/>
          <w:szCs w:val="20"/>
        </w:rPr>
      </w:pPr>
      <w:proofErr w:type="spellStart"/>
      <w:r w:rsidRPr="00350049">
        <w:rPr>
          <w:b/>
          <w:sz w:val="20"/>
          <w:szCs w:val="20"/>
        </w:rPr>
        <w:t>İkinci</w:t>
      </w:r>
      <w:proofErr w:type="spellEnd"/>
      <w:r w:rsidRPr="00350049">
        <w:rPr>
          <w:b/>
          <w:sz w:val="20"/>
          <w:szCs w:val="20"/>
        </w:rPr>
        <w:t xml:space="preserve"> </w:t>
      </w:r>
      <w:proofErr w:type="spellStart"/>
      <w:r w:rsidRPr="00350049">
        <w:rPr>
          <w:b/>
          <w:sz w:val="20"/>
          <w:szCs w:val="20"/>
        </w:rPr>
        <w:t>Bölüm</w:t>
      </w:r>
      <w:proofErr w:type="spellEnd"/>
      <w:r w:rsidR="00B13ACF" w:rsidRPr="00350049">
        <w:rPr>
          <w:b/>
          <w:sz w:val="20"/>
          <w:szCs w:val="20"/>
        </w:rPr>
        <w:t xml:space="preserve">. </w:t>
      </w:r>
      <w:r w:rsidR="00B13ACF" w:rsidRPr="00350049">
        <w:rPr>
          <w:b/>
          <w:sz w:val="20"/>
          <w:szCs w:val="20"/>
        </w:rPr>
        <w:tab/>
      </w:r>
      <w:proofErr w:type="spellStart"/>
      <w:r w:rsidR="007845A4" w:rsidRPr="00350049">
        <w:rPr>
          <w:b/>
          <w:sz w:val="20"/>
          <w:szCs w:val="20"/>
        </w:rPr>
        <w:t>Proje</w:t>
      </w:r>
      <w:proofErr w:type="spellEnd"/>
      <w:r w:rsidR="007845A4" w:rsidRPr="00350049">
        <w:rPr>
          <w:b/>
          <w:sz w:val="20"/>
          <w:szCs w:val="20"/>
        </w:rPr>
        <w:t xml:space="preserve"> </w:t>
      </w:r>
      <w:proofErr w:type="spellStart"/>
      <w:r w:rsidR="007845A4" w:rsidRPr="00350049">
        <w:rPr>
          <w:b/>
          <w:sz w:val="20"/>
          <w:szCs w:val="20"/>
        </w:rPr>
        <w:t>Bilgileri</w:t>
      </w:r>
      <w:proofErr w:type="spellEnd"/>
    </w:p>
    <w:tbl>
      <w:tblPr>
        <w:tblW w:w="10515" w:type="dxa"/>
        <w:tblInd w:w="-142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86" w:type="dxa"/>
          <w:left w:w="51" w:type="dxa"/>
          <w:bottom w:w="86" w:type="dxa"/>
          <w:right w:w="86" w:type="dxa"/>
        </w:tblCellMar>
        <w:tblLook w:val="0000" w:firstRow="0" w:lastRow="0" w:firstColumn="0" w:lastColumn="0" w:noHBand="0" w:noVBand="0"/>
      </w:tblPr>
      <w:tblGrid>
        <w:gridCol w:w="1980"/>
        <w:gridCol w:w="8535"/>
      </w:tblGrid>
      <w:tr w:rsidR="00B13ACF" w:rsidRPr="00350049" w14:paraId="6CD288A0" w14:textId="77777777" w:rsidTr="003E558F">
        <w:trPr>
          <w:trHeight w:val="360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07654AA3" w14:textId="1AD8E037" w:rsidR="00B13ACF" w:rsidRPr="00350049" w:rsidRDefault="003E558F">
            <w:pPr>
              <w:rPr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Başl</w:t>
            </w:r>
            <w:r w:rsidR="003A0BCA" w:rsidRPr="00350049">
              <w:rPr>
                <w:b/>
                <w:sz w:val="20"/>
                <w:szCs w:val="20"/>
              </w:rPr>
              <w:t>ama</w:t>
            </w:r>
            <w:proofErr w:type="spellEnd"/>
            <w:r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sz w:val="20"/>
                <w:szCs w:val="20"/>
              </w:rPr>
              <w:t>Dönemi</w:t>
            </w:r>
            <w:proofErr w:type="spellEnd"/>
            <w:r w:rsidR="00552CFB" w:rsidRPr="0035004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FFFFFF"/>
            <w:tcMar>
              <w:left w:w="51" w:type="dxa"/>
            </w:tcMar>
            <w:vAlign w:val="center"/>
          </w:tcPr>
          <w:tbl>
            <w:tblPr>
              <w:tblW w:w="4263" w:type="dxa"/>
              <w:tblBorders>
                <w:top w:val="single" w:sz="4" w:space="0" w:color="000001"/>
                <w:left w:val="single" w:sz="4" w:space="0" w:color="000001"/>
                <w:bottom w:val="single" w:sz="4" w:space="0" w:color="000001"/>
                <w:right w:val="single" w:sz="4" w:space="0" w:color="000001"/>
                <w:insideH w:val="single" w:sz="4" w:space="0" w:color="000001"/>
                <w:insideV w:val="single" w:sz="4" w:space="0" w:color="000001"/>
              </w:tblBorders>
              <w:tblCellMar>
                <w:left w:w="73" w:type="dxa"/>
              </w:tblCellMar>
              <w:tblLook w:val="0000" w:firstRow="0" w:lastRow="0" w:firstColumn="0" w:lastColumn="0" w:noHBand="0" w:noVBand="0"/>
            </w:tblPr>
            <w:tblGrid>
              <w:gridCol w:w="293"/>
              <w:gridCol w:w="293"/>
              <w:gridCol w:w="293"/>
              <w:gridCol w:w="293"/>
              <w:gridCol w:w="237"/>
              <w:gridCol w:w="293"/>
              <w:gridCol w:w="293"/>
              <w:gridCol w:w="293"/>
              <w:gridCol w:w="293"/>
              <w:gridCol w:w="237"/>
              <w:gridCol w:w="315"/>
              <w:gridCol w:w="315"/>
              <w:gridCol w:w="326"/>
              <w:gridCol w:w="315"/>
              <w:gridCol w:w="326"/>
            </w:tblGrid>
            <w:tr w:rsidR="003F7D9D" w:rsidRPr="00350049" w14:paraId="06C83BAF" w14:textId="33CAD1FC" w:rsidTr="003F7D9D">
              <w:trPr>
                <w:trHeight w:val="340"/>
              </w:trPr>
              <w:tc>
                <w:tcPr>
                  <w:tcW w:w="282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53ED09BC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82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479B45D1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2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2AD23892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82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5DD1041E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77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3697CCE3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789C0012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13BBAA0D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84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217783C6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77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01070E9D" w14:textId="77777777" w:rsidR="003F7D9D" w:rsidRPr="00350049" w:rsidRDefault="003F7D9D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71" w:type="dxa"/>
                  <w:vAlign w:val="center"/>
                </w:tcPr>
                <w:p w14:paraId="06E688D1" w14:textId="3BDE992A" w:rsidR="003F7D9D" w:rsidRPr="00350049" w:rsidRDefault="003F7D9D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288" w:type="dxa"/>
                  <w:vAlign w:val="center"/>
                </w:tcPr>
                <w:p w14:paraId="551B6C5A" w14:textId="65A6AA5C" w:rsidR="003F7D9D" w:rsidRPr="00350049" w:rsidRDefault="003F7D9D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288" w:type="dxa"/>
                  <w:vAlign w:val="center"/>
                </w:tcPr>
                <w:p w14:paraId="18189BE7" w14:textId="45E27DEA" w:rsidR="003F7D9D" w:rsidRPr="00350049" w:rsidRDefault="003F7D9D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297" w:type="dxa"/>
                  <w:vAlign w:val="center"/>
                </w:tcPr>
                <w:p w14:paraId="0321B348" w14:textId="1D054277" w:rsidR="003F7D9D" w:rsidRPr="00350049" w:rsidRDefault="003F7D9D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H</w:t>
                  </w:r>
                </w:p>
              </w:tc>
              <w:tc>
                <w:tcPr>
                  <w:tcW w:w="288" w:type="dxa"/>
                  <w:vAlign w:val="center"/>
                </w:tcPr>
                <w:p w14:paraId="3EE773C6" w14:textId="6DD39B81" w:rsidR="003F7D9D" w:rsidRPr="00350049" w:rsidRDefault="003F7D9D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297" w:type="dxa"/>
                  <w:vAlign w:val="center"/>
                </w:tcPr>
                <w:p w14:paraId="505149A0" w14:textId="6A01A09E" w:rsidR="003F7D9D" w:rsidRPr="00350049" w:rsidRDefault="003F7D9D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R</w:t>
                  </w:r>
                </w:p>
              </w:tc>
            </w:tr>
          </w:tbl>
          <w:p w14:paraId="4AA66737" w14:textId="77777777" w:rsidR="00B13ACF" w:rsidRPr="00350049" w:rsidRDefault="00B13ACF">
            <w:pPr>
              <w:rPr>
                <w:sz w:val="20"/>
                <w:szCs w:val="20"/>
              </w:rPr>
            </w:pPr>
          </w:p>
        </w:tc>
      </w:tr>
      <w:tr w:rsidR="00535C87" w:rsidRPr="00350049" w14:paraId="0E57161B" w14:textId="77777777" w:rsidTr="003E558F">
        <w:trPr>
          <w:trHeight w:val="380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63D049F9" w14:textId="0D1E6EAF" w:rsidR="00535C87" w:rsidRPr="00350049" w:rsidRDefault="00F15578">
            <w:pPr>
              <w:rPr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Proje</w:t>
            </w:r>
            <w:proofErr w:type="spellEnd"/>
            <w:r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sz w:val="20"/>
                <w:szCs w:val="20"/>
              </w:rPr>
              <w:t>Başlığı</w:t>
            </w:r>
            <w:proofErr w:type="spellEnd"/>
            <w:r w:rsidR="00552CFB" w:rsidRPr="0035004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48B2CC5E" w14:textId="0ECE0871" w:rsidR="00535C87" w:rsidRPr="00350049" w:rsidRDefault="002A015B">
            <w:pPr>
              <w:rPr>
                <w:sz w:val="20"/>
                <w:szCs w:val="20"/>
              </w:rPr>
            </w:pPr>
            <w:bookmarkStart w:id="0" w:name="_GoBack"/>
            <w:proofErr w:type="spellStart"/>
            <w:r>
              <w:rPr>
                <w:sz w:val="20"/>
                <w:szCs w:val="20"/>
              </w:rPr>
              <w:t>Yap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etim</w:t>
            </w:r>
            <w:proofErr w:type="spellEnd"/>
            <w:r w:rsidR="00110DAB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üreçlerinin</w:t>
            </w:r>
            <w:proofErr w:type="spellEnd"/>
            <w:r w:rsidR="00110DAB">
              <w:rPr>
                <w:sz w:val="20"/>
                <w:szCs w:val="20"/>
              </w:rPr>
              <w:t xml:space="preserve"> </w:t>
            </w:r>
            <w:proofErr w:type="spellStart"/>
            <w:r w:rsidR="00110DAB">
              <w:rPr>
                <w:sz w:val="20"/>
                <w:szCs w:val="20"/>
              </w:rPr>
              <w:t>Takibi</w:t>
            </w:r>
            <w:proofErr w:type="spellEnd"/>
            <w:r w:rsidR="00110DAB">
              <w:rPr>
                <w:sz w:val="20"/>
                <w:szCs w:val="20"/>
              </w:rPr>
              <w:t xml:space="preserve"> </w:t>
            </w:r>
            <w:proofErr w:type="spellStart"/>
            <w:r w:rsidR="00110DAB">
              <w:rPr>
                <w:sz w:val="20"/>
                <w:szCs w:val="20"/>
              </w:rPr>
              <w:t>İçin</w:t>
            </w:r>
            <w:proofErr w:type="spellEnd"/>
            <w:r w:rsidR="00110DAB">
              <w:rPr>
                <w:sz w:val="20"/>
                <w:szCs w:val="20"/>
              </w:rPr>
              <w:t xml:space="preserve"> Web </w:t>
            </w:r>
            <w:proofErr w:type="spellStart"/>
            <w:r w:rsidR="00110DAB">
              <w:rPr>
                <w:sz w:val="20"/>
                <w:szCs w:val="20"/>
              </w:rPr>
              <w:t>Uygulaması</w:t>
            </w:r>
            <w:bookmarkEnd w:id="0"/>
            <w:proofErr w:type="spellEnd"/>
          </w:p>
        </w:tc>
      </w:tr>
      <w:tr w:rsidR="00535C87" w:rsidRPr="00350049" w14:paraId="65EB96C2" w14:textId="77777777" w:rsidTr="00B13ACF">
        <w:trPr>
          <w:trHeight w:val="300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3DF7C920" w14:textId="25A29BD4" w:rsidR="00535C87" w:rsidRPr="00350049" w:rsidRDefault="00596942" w:rsidP="00F15578">
            <w:pPr>
              <w:jc w:val="center"/>
              <w:rPr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Proje</w:t>
            </w:r>
            <w:r w:rsidR="003E558F" w:rsidRPr="00350049">
              <w:rPr>
                <w:b/>
                <w:sz w:val="20"/>
                <w:szCs w:val="20"/>
              </w:rPr>
              <w:t>nin</w:t>
            </w:r>
            <w:proofErr w:type="spellEnd"/>
            <w:r w:rsidR="003E558F"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F15578" w:rsidRPr="00350049">
              <w:rPr>
                <w:b/>
                <w:sz w:val="20"/>
                <w:szCs w:val="20"/>
              </w:rPr>
              <w:t>Tanımı</w:t>
            </w:r>
            <w:proofErr w:type="spellEnd"/>
            <w:r w:rsidR="00F15578"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F15578" w:rsidRPr="00350049">
              <w:rPr>
                <w:b/>
                <w:sz w:val="20"/>
                <w:szCs w:val="20"/>
              </w:rPr>
              <w:t>ve</w:t>
            </w:r>
            <w:proofErr w:type="spellEnd"/>
            <w:r w:rsidR="00F15578" w:rsidRPr="0035004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F15578" w:rsidRPr="00350049">
              <w:rPr>
                <w:b/>
                <w:sz w:val="20"/>
                <w:szCs w:val="20"/>
              </w:rPr>
              <w:t>Amacı</w:t>
            </w:r>
            <w:proofErr w:type="spellEnd"/>
          </w:p>
        </w:tc>
      </w:tr>
      <w:tr w:rsidR="00535C87" w:rsidRPr="00350049" w14:paraId="0A7318CF" w14:textId="77777777" w:rsidTr="00B13ACF">
        <w:trPr>
          <w:trHeight w:val="1241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</w:tcPr>
          <w:p w14:paraId="1A036AEB" w14:textId="7521FA59" w:rsidR="00B13ACF" w:rsidRPr="00350049" w:rsidRDefault="00350049" w:rsidP="00B13ACF">
            <w:pPr>
              <w:shd w:val="clear" w:color="auto" w:fill="FFFFFF"/>
              <w:spacing w:after="160" w:line="235" w:lineRule="atLeast"/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</w:pPr>
            <w:r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Sahibi olduğumuz 5 firma</w:t>
            </w:r>
            <w:r w:rsidR="004B3ADE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ya ait işlerin tek bir platformda toplanıp</w:t>
            </w:r>
            <w:r w:rsidR="00110DAB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takibinin verimli şekilde yapılabildiği ve yapılan işlerin yönetici tarafından </w:t>
            </w:r>
            <w:r w:rsidR="004B3ADE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onay</w:t>
            </w:r>
            <w:r w:rsidR="00110DAB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lanma süreçlerini içeren</w:t>
            </w:r>
            <w:r w:rsidR="004B3ADE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, 1 yönetici ve çok kullanıcıdan oluşan bir sistem amaçlıyoruz. Sistemin bir web uygulaması olması, PHP ve ASP.NET gibi web programlama araçları kullanılarak geliştirilmesi gerekmektedir.</w:t>
            </w:r>
          </w:p>
          <w:p w14:paraId="21A32299" w14:textId="08ADC8B9" w:rsidR="004B3ADE" w:rsidRPr="00350049" w:rsidRDefault="004B3ADE">
            <w:pPr>
              <w:rPr>
                <w:sz w:val="20"/>
                <w:szCs w:val="20"/>
              </w:rPr>
            </w:pPr>
          </w:p>
        </w:tc>
      </w:tr>
      <w:tr w:rsidR="00535C87" w:rsidRPr="00350049" w14:paraId="040A0C2E" w14:textId="77777777" w:rsidTr="00B13ACF">
        <w:trPr>
          <w:trHeight w:val="142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1D453B8B" w14:textId="6388D4BD" w:rsidR="00535C87" w:rsidRPr="00350049" w:rsidRDefault="003E558F">
            <w:pPr>
              <w:rPr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Yenilik</w:t>
            </w:r>
            <w:proofErr w:type="spellEnd"/>
          </w:p>
        </w:tc>
      </w:tr>
      <w:tr w:rsidR="00535C87" w:rsidRPr="00350049" w14:paraId="13E93FD9" w14:textId="77777777" w:rsidTr="002B2137">
        <w:trPr>
          <w:trHeight w:hRule="exact" w:val="2154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366BC24C" w14:textId="77777777" w:rsidR="0020314B" w:rsidRPr="00350049" w:rsidRDefault="00A5725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350049">
              <w:rPr>
                <w:b/>
                <w:bCs/>
                <w:sz w:val="20"/>
                <w:szCs w:val="20"/>
              </w:rPr>
              <w:t>Projenin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sizin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açınızdan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yenilikçi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tarafı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nedir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>?</w:t>
            </w:r>
          </w:p>
          <w:p w14:paraId="11DE1351" w14:textId="77777777" w:rsidR="0020314B" w:rsidRPr="00350049" w:rsidRDefault="0020314B">
            <w:pPr>
              <w:jc w:val="right"/>
              <w:rPr>
                <w:b/>
                <w:bCs/>
                <w:sz w:val="20"/>
                <w:szCs w:val="20"/>
              </w:rPr>
            </w:pPr>
          </w:p>
          <w:p w14:paraId="1081FB88" w14:textId="5F09B127" w:rsidR="00535C87" w:rsidRPr="00350049" w:rsidRDefault="00A57250">
            <w:pPr>
              <w:jc w:val="right"/>
              <w:rPr>
                <w:b/>
                <w:bCs/>
                <w:sz w:val="20"/>
                <w:szCs w:val="20"/>
              </w:rPr>
            </w:pPr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Geliştirilmesi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istenen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proje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size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nasıl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katkı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b/>
                <w:bCs/>
                <w:sz w:val="20"/>
                <w:szCs w:val="20"/>
              </w:rPr>
              <w:t>sağlayacaktır</w:t>
            </w:r>
            <w:proofErr w:type="spellEnd"/>
            <w:r w:rsidRPr="00350049">
              <w:rPr>
                <w:b/>
                <w:bCs/>
                <w:sz w:val="20"/>
                <w:szCs w:val="20"/>
              </w:rPr>
              <w:t xml:space="preserve">? </w:t>
            </w: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659B5A6F" w14:textId="62D36A5D" w:rsidR="002B2137" w:rsidRDefault="002B2137">
            <w:pPr>
              <w:rPr>
                <w:sz w:val="20"/>
                <w:szCs w:val="20"/>
              </w:rPr>
            </w:pPr>
          </w:p>
          <w:p w14:paraId="734D479A" w14:textId="7F04A1BB" w:rsidR="002B2137" w:rsidRPr="002B2137" w:rsidRDefault="00110DAB" w:rsidP="002B2137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şarı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il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iştirilm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linde</w:t>
            </w:r>
            <w:proofErr w:type="spellEnd"/>
            <w:r>
              <w:rPr>
                <w:sz w:val="20"/>
                <w:szCs w:val="20"/>
              </w:rPr>
              <w:t xml:space="preserve"> 5 </w:t>
            </w:r>
            <w:proofErr w:type="spellStart"/>
            <w:r>
              <w:rPr>
                <w:sz w:val="20"/>
                <w:szCs w:val="20"/>
              </w:rPr>
              <w:t>ay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irket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y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ğımsız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üreç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r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k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ş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rtam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h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etilebil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il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ki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lebilmes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ğlanacaktı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EA838DC" w14:textId="77777777" w:rsidR="002B2137" w:rsidRPr="002B2137" w:rsidRDefault="002B2137" w:rsidP="002B2137">
            <w:pPr>
              <w:rPr>
                <w:sz w:val="20"/>
                <w:szCs w:val="20"/>
              </w:rPr>
            </w:pPr>
          </w:p>
          <w:p w14:paraId="63A462DA" w14:textId="769A3CF1" w:rsidR="002B2137" w:rsidRDefault="002B2137" w:rsidP="002B2137">
            <w:pPr>
              <w:rPr>
                <w:sz w:val="20"/>
                <w:szCs w:val="20"/>
              </w:rPr>
            </w:pPr>
          </w:p>
          <w:p w14:paraId="1620CE68" w14:textId="338E17C0" w:rsidR="00535C87" w:rsidRPr="002B2137" w:rsidRDefault="00535C87" w:rsidP="002B2137">
            <w:pPr>
              <w:rPr>
                <w:sz w:val="20"/>
                <w:szCs w:val="20"/>
              </w:rPr>
            </w:pPr>
          </w:p>
        </w:tc>
      </w:tr>
      <w:tr w:rsidR="00535C87" w:rsidRPr="00350049" w14:paraId="0B3E6C0D" w14:textId="77777777" w:rsidTr="002B2137">
        <w:trPr>
          <w:trHeight w:val="714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76433468" w14:textId="13563419" w:rsidR="00535C87" w:rsidRPr="00350049" w:rsidRDefault="003E558F">
            <w:pPr>
              <w:rPr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Karmaşıklık</w:t>
            </w:r>
            <w:proofErr w:type="spellEnd"/>
          </w:p>
        </w:tc>
      </w:tr>
      <w:tr w:rsidR="00535C87" w:rsidRPr="00350049" w14:paraId="413AA1B3" w14:textId="77777777" w:rsidTr="002B2137">
        <w:trPr>
          <w:trHeight w:hRule="exact" w:val="1135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0FD6CD2D" w14:textId="77777777" w:rsidR="000A5445" w:rsidRDefault="009B1D60">
            <w:pPr>
              <w:jc w:val="right"/>
              <w:rPr>
                <w:rStyle w:val="tlid-translation"/>
                <w:b/>
                <w:sz w:val="20"/>
                <w:szCs w:val="20"/>
                <w:lang w:val="tr-TR"/>
              </w:rPr>
            </w:pPr>
            <w:r w:rsidRPr="00350049">
              <w:rPr>
                <w:rStyle w:val="tlid-translation"/>
                <w:b/>
                <w:sz w:val="20"/>
                <w:szCs w:val="20"/>
                <w:lang w:val="tr-TR"/>
              </w:rPr>
              <w:t>Projenin sizin açınızdan zorlu tarafı nedir?</w:t>
            </w:r>
          </w:p>
          <w:p w14:paraId="34B87590" w14:textId="77777777" w:rsidR="00535C87" w:rsidRDefault="00535C87">
            <w:pPr>
              <w:jc w:val="right"/>
              <w:rPr>
                <w:rStyle w:val="tlid-translation"/>
                <w:b/>
                <w:sz w:val="20"/>
                <w:szCs w:val="20"/>
                <w:lang w:val="tr-TR"/>
              </w:rPr>
            </w:pPr>
          </w:p>
          <w:p w14:paraId="74C3E258" w14:textId="1315FA26" w:rsidR="000A5445" w:rsidRPr="00350049" w:rsidRDefault="000A544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19CF4FF1" w14:textId="2C764C5E" w:rsidR="00535C87" w:rsidRPr="00350049" w:rsidRDefault="00110DA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er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ş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ğını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m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bebiy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l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system </w:t>
            </w:r>
            <w:proofErr w:type="spellStart"/>
            <w:r>
              <w:rPr>
                <w:sz w:val="20"/>
                <w:szCs w:val="20"/>
              </w:rPr>
              <w:t>inş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ebilm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şılm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rek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zorl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r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ülmektedi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</w:tbl>
    <w:p w14:paraId="2F37E260" w14:textId="77777777" w:rsidR="00535C87" w:rsidRPr="00350049" w:rsidRDefault="00535C87">
      <w:pPr>
        <w:tabs>
          <w:tab w:val="left" w:pos="851"/>
        </w:tabs>
        <w:spacing w:before="120" w:after="60"/>
        <w:rPr>
          <w:sz w:val="20"/>
          <w:szCs w:val="20"/>
        </w:rPr>
      </w:pPr>
    </w:p>
    <w:sectPr w:rsidR="00535C87" w:rsidRPr="003500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566" w:bottom="851" w:left="851" w:header="720" w:footer="720" w:gutter="0"/>
      <w:pgNumType w:start="1"/>
      <w:cols w:space="708"/>
      <w:formProt w:val="0"/>
      <w:docGrid w:linePitch="289" w:charSpace="1023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57BEE" w14:textId="77777777" w:rsidR="00F903A8" w:rsidRDefault="00F903A8">
      <w:r>
        <w:separator/>
      </w:r>
    </w:p>
  </w:endnote>
  <w:endnote w:type="continuationSeparator" w:id="0">
    <w:p w14:paraId="5A938030" w14:textId="77777777" w:rsidR="00F903A8" w:rsidRDefault="00F90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DF35D" w14:textId="77777777" w:rsidR="004B3ADE" w:rsidRDefault="004B3A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BCFCD" w14:textId="77777777" w:rsidR="00535C87" w:rsidRDefault="00535C87">
    <w:pPr>
      <w:spacing w:after="56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D6161" w14:textId="77777777" w:rsidR="004B3ADE" w:rsidRDefault="004B3A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7B4B5" w14:textId="77777777" w:rsidR="00F903A8" w:rsidRDefault="00F903A8">
      <w:r>
        <w:separator/>
      </w:r>
    </w:p>
  </w:footnote>
  <w:footnote w:type="continuationSeparator" w:id="0">
    <w:p w14:paraId="2D880BFB" w14:textId="77777777" w:rsidR="00F903A8" w:rsidRDefault="00F90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50F3D" w14:textId="77777777" w:rsidR="004B3ADE" w:rsidRDefault="004B3AD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547A2" w14:textId="77777777" w:rsidR="00535C87" w:rsidRDefault="00535C87">
    <w:pPr>
      <w:spacing w:before="397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90FE6" w14:textId="77777777" w:rsidR="004B3ADE" w:rsidRDefault="004B3AD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bEwM7E0NTYwtjRV0lEKTi0uzszPAykwrAUAcg1yeiwAAAA="/>
  </w:docVars>
  <w:rsids>
    <w:rsidRoot w:val="00535C87"/>
    <w:rsid w:val="00046AE5"/>
    <w:rsid w:val="000A5445"/>
    <w:rsid w:val="000E61B5"/>
    <w:rsid w:val="00110DAB"/>
    <w:rsid w:val="001D600E"/>
    <w:rsid w:val="0020314B"/>
    <w:rsid w:val="002A015B"/>
    <w:rsid w:val="002B2137"/>
    <w:rsid w:val="00327589"/>
    <w:rsid w:val="00350049"/>
    <w:rsid w:val="003763C7"/>
    <w:rsid w:val="003827A3"/>
    <w:rsid w:val="003A0BCA"/>
    <w:rsid w:val="003E558F"/>
    <w:rsid w:val="003F7D9D"/>
    <w:rsid w:val="004B3ADE"/>
    <w:rsid w:val="00535C87"/>
    <w:rsid w:val="00552CFB"/>
    <w:rsid w:val="005606BB"/>
    <w:rsid w:val="00596942"/>
    <w:rsid w:val="006114DB"/>
    <w:rsid w:val="00646468"/>
    <w:rsid w:val="006C6246"/>
    <w:rsid w:val="007845A4"/>
    <w:rsid w:val="008F7866"/>
    <w:rsid w:val="0091725D"/>
    <w:rsid w:val="0093267D"/>
    <w:rsid w:val="00943F74"/>
    <w:rsid w:val="00954A39"/>
    <w:rsid w:val="009A6FF2"/>
    <w:rsid w:val="009B1D60"/>
    <w:rsid w:val="009E74DE"/>
    <w:rsid w:val="00A51BB4"/>
    <w:rsid w:val="00A57250"/>
    <w:rsid w:val="00AD0FC5"/>
    <w:rsid w:val="00B13ACF"/>
    <w:rsid w:val="00BB549D"/>
    <w:rsid w:val="00BC0679"/>
    <w:rsid w:val="00C37A34"/>
    <w:rsid w:val="00D13654"/>
    <w:rsid w:val="00DB1E48"/>
    <w:rsid w:val="00F15578"/>
    <w:rsid w:val="00F53473"/>
    <w:rsid w:val="00F903A8"/>
    <w:rsid w:val="00FA1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3C0021"/>
  <w15:docId w15:val="{3540D85B-3143-8749-9977-42185992C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16"/>
    </w:rPr>
  </w:style>
  <w:style w:type="paragraph" w:styleId="Balk1">
    <w:name w:val="heading 1"/>
    <w:basedOn w:val="Normal"/>
    <w:next w:val="Normal"/>
    <w:qFormat/>
    <w:pPr>
      <w:keepNext/>
      <w:keepLines/>
      <w:outlineLvl w:val="0"/>
    </w:pPr>
    <w:rPr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stBilgiChar">
    <w:name w:val="Üst Bilgi Char"/>
    <w:basedOn w:val="VarsaylanParagrafYazTipi"/>
    <w:link w:val="stBilgi"/>
    <w:uiPriority w:val="99"/>
    <w:qFormat/>
    <w:rsid w:val="001318C8"/>
  </w:style>
  <w:style w:type="character" w:customStyle="1" w:styleId="AltBilgiChar">
    <w:name w:val="Alt Bilgi Char"/>
    <w:basedOn w:val="VarsaylanParagrafYazTipi"/>
    <w:link w:val="AltBilgi"/>
    <w:uiPriority w:val="99"/>
    <w:qFormat/>
    <w:rsid w:val="001318C8"/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GvdeMetni">
    <w:name w:val="Body Text"/>
    <w:basedOn w:val="Normal"/>
    <w:pPr>
      <w:spacing w:after="140" w:line="288" w:lineRule="auto"/>
    </w:pPr>
  </w:style>
  <w:style w:type="paragraph" w:styleId="Liste">
    <w:name w:val="List"/>
    <w:basedOn w:val="GvdeMetni"/>
    <w:rPr>
      <w:rFonts w:cs="FreeSans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KonuBal">
    <w:name w:val="Title"/>
    <w:basedOn w:val="Normal"/>
    <w:next w:val="Normal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ltyaz">
    <w:name w:val="Subtitle"/>
    <w:basedOn w:val="Normal"/>
    <w:next w:val="Normal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stBilgi">
    <w:name w:val="header"/>
    <w:basedOn w:val="Normal"/>
    <w:link w:val="stBilgiChar"/>
    <w:uiPriority w:val="99"/>
    <w:unhideWhenUsed/>
    <w:rsid w:val="001318C8"/>
    <w:pPr>
      <w:tabs>
        <w:tab w:val="center" w:pos="4703"/>
        <w:tab w:val="right" w:pos="9406"/>
      </w:tabs>
    </w:pPr>
  </w:style>
  <w:style w:type="paragraph" w:styleId="AltBilgi">
    <w:name w:val="footer"/>
    <w:basedOn w:val="Normal"/>
    <w:link w:val="AltBilgiChar"/>
    <w:uiPriority w:val="99"/>
    <w:unhideWhenUsed/>
    <w:rsid w:val="001318C8"/>
    <w:pPr>
      <w:tabs>
        <w:tab w:val="center" w:pos="4703"/>
        <w:tab w:val="right" w:pos="9406"/>
      </w:tabs>
    </w:p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character" w:customStyle="1" w:styleId="tlid-translation">
    <w:name w:val="tlid-translation"/>
    <w:basedOn w:val="VarsaylanParagrafYazTipi"/>
    <w:rsid w:val="003E558F"/>
  </w:style>
  <w:style w:type="paragraph" w:styleId="BalonMetni">
    <w:name w:val="Balloon Text"/>
    <w:basedOn w:val="Normal"/>
    <w:link w:val="BalonMetniChar"/>
    <w:uiPriority w:val="99"/>
    <w:semiHidden/>
    <w:unhideWhenUsed/>
    <w:rsid w:val="00552CFB"/>
    <w:rPr>
      <w:rFonts w:ascii="Tahoma" w:hAnsi="Tahoma" w:cs="Tahoma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52CFB"/>
    <w:rPr>
      <w:rFonts w:ascii="Tahoma" w:hAnsi="Tahoma" w:cs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5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A9A1A4C8-46A2-A54D-BF71-2B7B8A0BC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</dc:creator>
  <cp:lastModifiedBy>Mustafa Bıçakcı</cp:lastModifiedBy>
  <cp:revision>6</cp:revision>
  <dcterms:created xsi:type="dcterms:W3CDTF">2020-01-22T08:34:00Z</dcterms:created>
  <dcterms:modified xsi:type="dcterms:W3CDTF">2020-02-07T12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